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d8b6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4f81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022539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0T01:24:35Z</dcterms:created>
  <dcterms:modified xsi:type="dcterms:W3CDTF">2022-01-20T01:24:35Z</dcterms:modified>
</cp:coreProperties>
</file>